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09A8F" w14:textId="7DD235DE" w:rsidR="0011654A" w:rsidRDefault="0011654A" w:rsidP="0011654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LAPORAN SEMENTARA</w:t>
      </w:r>
    </w:p>
    <w:p w14:paraId="0469900C" w14:textId="3FF79CA6" w:rsidR="0011654A" w:rsidRDefault="0011654A" w:rsidP="0011654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WORKSHOP TEKNOLOGI WEB DAN APLIKASI</w:t>
      </w:r>
    </w:p>
    <w:p w14:paraId="19416C71" w14:textId="42DCA8EC" w:rsidR="0011654A" w:rsidRDefault="0011654A" w:rsidP="0011654A">
      <w:pPr>
        <w:rPr>
          <w:lang w:val="en-US"/>
        </w:rPr>
      </w:pPr>
      <w:r>
        <w:rPr>
          <w:lang w:val="en-US"/>
        </w:rPr>
        <w:t>Izzuddin Ahmad Afif</w:t>
      </w:r>
    </w:p>
    <w:p w14:paraId="26492AF8" w14:textId="0C459B59" w:rsidR="0011654A" w:rsidRPr="0011654A" w:rsidRDefault="0011654A" w:rsidP="0011654A">
      <w:pPr>
        <w:rPr>
          <w:lang w:val="en-US"/>
        </w:rPr>
      </w:pPr>
      <w:r>
        <w:rPr>
          <w:lang w:val="en-US"/>
        </w:rPr>
        <w:t>2421600011</w:t>
      </w:r>
    </w:p>
    <w:p w14:paraId="4E78A05F" w14:textId="231C00D8" w:rsidR="00EB136A" w:rsidRDefault="006600CF">
      <w:pPr>
        <w:rPr>
          <w:lang w:val="en-US"/>
        </w:rPr>
      </w:pPr>
      <w:r w:rsidRPr="006600CF">
        <w:rPr>
          <w:lang w:val="en-US"/>
        </w:rPr>
        <w:drawing>
          <wp:inline distT="0" distB="0" distL="0" distR="0" wp14:anchorId="0B04FBEF" wp14:editId="2CCD2E6C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1F2D7" wp14:editId="669876F5">
            <wp:extent cx="5943600" cy="3343275"/>
            <wp:effectExtent l="0" t="0" r="0" b="0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lastRenderedPageBreak/>
        <w:drawing>
          <wp:inline distT="0" distB="0" distL="0" distR="0" wp14:anchorId="54CB126B" wp14:editId="23346AEA">
            <wp:extent cx="5943600" cy="3345180"/>
            <wp:effectExtent l="0" t="0" r="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rPr>
          <w:lang w:val="en-US"/>
        </w:rPr>
        <w:drawing>
          <wp:inline distT="0" distB="0" distL="0" distR="0" wp14:anchorId="40973B35" wp14:editId="49D8E56C">
            <wp:extent cx="5943600" cy="3343275"/>
            <wp:effectExtent l="0" t="0" r="0" b="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rPr>
          <w:lang w:val="en-US"/>
        </w:rPr>
        <w:lastRenderedPageBreak/>
        <w:drawing>
          <wp:inline distT="0" distB="0" distL="0" distR="0" wp14:anchorId="33CB5E78" wp14:editId="360069B9">
            <wp:extent cx="5943600" cy="3343275"/>
            <wp:effectExtent l="0" t="0" r="0" b="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drawing>
          <wp:inline distT="0" distB="0" distL="0" distR="0" wp14:anchorId="759E9A69" wp14:editId="3D4BA36F">
            <wp:extent cx="5943600" cy="3328035"/>
            <wp:effectExtent l="0" t="0" r="0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54A">
        <w:rPr>
          <w:noProof/>
        </w:rPr>
        <w:lastRenderedPageBreak/>
        <w:drawing>
          <wp:inline distT="0" distB="0" distL="0" distR="0" wp14:anchorId="524273F5" wp14:editId="2CAFB274">
            <wp:extent cx="5943600" cy="3343275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54A">
        <w:rPr>
          <w:noProof/>
        </w:rPr>
        <w:drawing>
          <wp:inline distT="0" distB="0" distL="0" distR="0" wp14:anchorId="278DB620" wp14:editId="0190CFB1">
            <wp:extent cx="5943600" cy="3343275"/>
            <wp:effectExtent l="0" t="0" r="0" b="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54A">
        <w:rPr>
          <w:noProof/>
        </w:rPr>
        <w:lastRenderedPageBreak/>
        <w:drawing>
          <wp:inline distT="0" distB="0" distL="0" distR="0" wp14:anchorId="31BAB668" wp14:editId="52A64AF9">
            <wp:extent cx="5943600" cy="3343275"/>
            <wp:effectExtent l="0" t="0" r="0" b="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54A">
        <w:rPr>
          <w:noProof/>
        </w:rPr>
        <w:drawing>
          <wp:inline distT="0" distB="0" distL="0" distR="0" wp14:anchorId="75327F1C" wp14:editId="030D97BC">
            <wp:extent cx="5943600" cy="3343275"/>
            <wp:effectExtent l="0" t="0" r="0" b="0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654A">
        <w:rPr>
          <w:noProof/>
        </w:rPr>
        <w:lastRenderedPageBreak/>
        <w:drawing>
          <wp:inline distT="0" distB="0" distL="0" distR="0" wp14:anchorId="03E2D619" wp14:editId="57EAE564">
            <wp:extent cx="5943600" cy="3343275"/>
            <wp:effectExtent l="0" t="0" r="0" b="0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934DD" w14:textId="6D4DC651" w:rsidR="000E7945" w:rsidRDefault="000E7945">
      <w:pPr>
        <w:rPr>
          <w:lang w:val="en-US"/>
        </w:rPr>
      </w:pPr>
    </w:p>
    <w:p w14:paraId="5BBE0EEE" w14:textId="254FA3E5" w:rsidR="000E7945" w:rsidRDefault="000E7945">
      <w:pPr>
        <w:rPr>
          <w:lang w:val="en-US"/>
        </w:rPr>
      </w:pPr>
    </w:p>
    <w:p w14:paraId="7B4F3D16" w14:textId="29E77E56" w:rsidR="000E7945" w:rsidRDefault="000E7945">
      <w:pPr>
        <w:rPr>
          <w:lang w:val="en-US"/>
        </w:rPr>
      </w:pPr>
    </w:p>
    <w:p w14:paraId="30E68122" w14:textId="15F4D1AB" w:rsidR="000E7945" w:rsidRDefault="000E7945">
      <w:pPr>
        <w:rPr>
          <w:lang w:val="en-US"/>
        </w:rPr>
      </w:pPr>
    </w:p>
    <w:p w14:paraId="6C1C3834" w14:textId="11A50DBE" w:rsidR="000E7945" w:rsidRDefault="000E7945">
      <w:pPr>
        <w:rPr>
          <w:lang w:val="en-US"/>
        </w:rPr>
      </w:pPr>
    </w:p>
    <w:p w14:paraId="040CE667" w14:textId="7DEFAF9E" w:rsidR="000E7945" w:rsidRDefault="000E7945">
      <w:pPr>
        <w:rPr>
          <w:lang w:val="en-US"/>
        </w:rPr>
      </w:pPr>
    </w:p>
    <w:p w14:paraId="6F31350F" w14:textId="4DCD799C" w:rsidR="000E7945" w:rsidRDefault="000E7945">
      <w:pPr>
        <w:rPr>
          <w:lang w:val="en-US"/>
        </w:rPr>
      </w:pPr>
    </w:p>
    <w:p w14:paraId="5EBF2492" w14:textId="65EAD924" w:rsidR="000E7945" w:rsidRDefault="000E7945">
      <w:pPr>
        <w:rPr>
          <w:lang w:val="en-US"/>
        </w:rPr>
      </w:pPr>
    </w:p>
    <w:p w14:paraId="7D992DB0" w14:textId="787AC38D" w:rsidR="000E7945" w:rsidRDefault="000E7945">
      <w:pPr>
        <w:rPr>
          <w:lang w:val="en-US"/>
        </w:rPr>
      </w:pPr>
    </w:p>
    <w:p w14:paraId="18ACF9ED" w14:textId="77777777" w:rsidR="000E7945" w:rsidRDefault="000E7945">
      <w:pPr>
        <w:rPr>
          <w:lang w:val="en-US"/>
        </w:rPr>
      </w:pPr>
    </w:p>
    <w:p w14:paraId="7B8E548F" w14:textId="01B6EBAE" w:rsidR="0011654A" w:rsidRDefault="000E7945">
      <w:pPr>
        <w:rPr>
          <w:lang w:val="en-US"/>
        </w:rPr>
      </w:pPr>
      <w:r w:rsidRPr="000E7945">
        <w:rPr>
          <w:lang w:val="en-US"/>
        </w:rPr>
        <w:lastRenderedPageBreak/>
        <w:drawing>
          <wp:inline distT="0" distB="0" distL="0" distR="0" wp14:anchorId="3D7321EC" wp14:editId="0D5F7BC6">
            <wp:extent cx="5943600" cy="334327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C1E45" w14:textId="5E9BDFF4" w:rsidR="000E7945" w:rsidRDefault="000E7945">
      <w:pPr>
        <w:rPr>
          <w:lang w:val="en-US"/>
        </w:rPr>
      </w:pPr>
      <w:r>
        <w:rPr>
          <w:lang w:val="en-US"/>
        </w:rPr>
        <w:t>Source code:</w:t>
      </w:r>
    </w:p>
    <w:p w14:paraId="1CEB8CBA" w14:textId="1382836E" w:rsidR="000E7945" w:rsidRDefault="000E7945">
      <w:pPr>
        <w:rPr>
          <w:lang w:val="en-US"/>
        </w:rPr>
      </w:pPr>
    </w:p>
    <w:p w14:paraId="12856116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>&lt;!doctype html&gt;</w:t>
      </w:r>
    </w:p>
    <w:p w14:paraId="21EA51AD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  <w:t>&lt;head&gt;</w:t>
      </w:r>
    </w:p>
    <w:p w14:paraId="354C14AB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 xml:space="preserve">&lt;title&gt;Hello </w:t>
      </w:r>
      <w:proofErr w:type="gramStart"/>
      <w:r w:rsidRPr="000E7945">
        <w:rPr>
          <w:lang w:val="en-US"/>
        </w:rPr>
        <w:t>World!&lt;</w:t>
      </w:r>
      <w:proofErr w:type="gramEnd"/>
      <w:r w:rsidRPr="000E7945">
        <w:rPr>
          <w:lang w:val="en-US"/>
        </w:rPr>
        <w:t>/title&gt;</w:t>
      </w:r>
    </w:p>
    <w:p w14:paraId="42C1AE27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  <w:t>&lt;/head&gt;</w:t>
      </w:r>
    </w:p>
    <w:p w14:paraId="1B42D354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  <w:t xml:space="preserve">&lt;body </w:t>
      </w:r>
      <w:proofErr w:type="spellStart"/>
      <w:r w:rsidRPr="000E7945">
        <w:rPr>
          <w:lang w:val="en-US"/>
        </w:rPr>
        <w:t>bgcolor</w:t>
      </w:r>
      <w:proofErr w:type="spellEnd"/>
      <w:r w:rsidRPr="000E7945">
        <w:rPr>
          <w:lang w:val="en-US"/>
        </w:rPr>
        <w:t>="black"&gt;</w:t>
      </w:r>
    </w:p>
    <w:p w14:paraId="6DB20A17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font color="lime" size="4" face="courier"&gt;</w:t>
      </w:r>
    </w:p>
    <w:p w14:paraId="623A069F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 xml:space="preserve">&lt;h1 align="center"&gt;Hello </w:t>
      </w:r>
      <w:proofErr w:type="gramStart"/>
      <w:r w:rsidRPr="000E7945">
        <w:rPr>
          <w:lang w:val="en-US"/>
        </w:rPr>
        <w:t>World!&lt;</w:t>
      </w:r>
      <w:proofErr w:type="gramEnd"/>
      <w:r w:rsidRPr="000E7945">
        <w:rPr>
          <w:lang w:val="en-US"/>
        </w:rPr>
        <w:t>/h1&gt;</w:t>
      </w:r>
    </w:p>
    <w:p w14:paraId="671CDBC0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</w:t>
      </w:r>
      <w:proofErr w:type="spellStart"/>
      <w:r w:rsidRPr="000E7945">
        <w:rPr>
          <w:lang w:val="en-US"/>
        </w:rPr>
        <w:t>hr</w:t>
      </w:r>
      <w:proofErr w:type="spellEnd"/>
      <w:r w:rsidRPr="000E7945">
        <w:rPr>
          <w:lang w:val="en-US"/>
        </w:rPr>
        <w:t xml:space="preserve"> width="15%" </w:t>
      </w:r>
      <w:proofErr w:type="spellStart"/>
      <w:r w:rsidRPr="000E7945">
        <w:rPr>
          <w:lang w:val="en-US"/>
        </w:rPr>
        <w:t>noshad</w:t>
      </w:r>
      <w:proofErr w:type="spellEnd"/>
      <w:r w:rsidRPr="000E7945">
        <w:rPr>
          <w:lang w:val="en-US"/>
        </w:rPr>
        <w:t xml:space="preserve">&gt; </w:t>
      </w:r>
      <w:proofErr w:type="gramStart"/>
      <w:r w:rsidRPr="000E7945">
        <w:rPr>
          <w:lang w:val="en-US"/>
        </w:rPr>
        <w:t>&lt;!--</w:t>
      </w:r>
      <w:proofErr w:type="gramEnd"/>
      <w:r w:rsidRPr="000E7945">
        <w:rPr>
          <w:lang w:val="en-US"/>
        </w:rPr>
        <w:t xml:space="preserve">this is a just a lonely comment, </w:t>
      </w:r>
      <w:proofErr w:type="spellStart"/>
      <w:r w:rsidRPr="000E7945">
        <w:rPr>
          <w:lang w:val="en-US"/>
        </w:rPr>
        <w:t>dont</w:t>
      </w:r>
      <w:proofErr w:type="spellEnd"/>
      <w:r w:rsidRPr="000E7945">
        <w:rPr>
          <w:lang w:val="en-US"/>
        </w:rPr>
        <w:t xml:space="preserve"> mind it LMAO--&gt;</w:t>
      </w:r>
    </w:p>
    <w:p w14:paraId="5927345B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p style="text-</w:t>
      </w:r>
      <w:proofErr w:type="gramStart"/>
      <w:r w:rsidRPr="000E7945">
        <w:rPr>
          <w:lang w:val="en-US"/>
        </w:rPr>
        <w:t>align:</w:t>
      </w:r>
      <w:proofErr w:type="gramEnd"/>
      <w:r w:rsidRPr="000E7945">
        <w:rPr>
          <w:lang w:val="en-US"/>
        </w:rPr>
        <w:t xml:space="preserve"> justify; text-indent: 0.5in;"&gt;</w:t>
      </w:r>
    </w:p>
    <w:p w14:paraId="50107E92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 xml:space="preserve"> Hello world! My name is Izzuddin Ahmad Afif. I am a freshman majoring in Internet Engineering Technology at Electronics Engineering Polytechnic Institute of Surabaya. I am very passionate about &lt;big&gt;&lt;b&gt;Cyber Security&lt;/b&gt;&lt;/big&gt;. For the time being, I am learning about </w:t>
      </w:r>
      <w:proofErr w:type="gramStart"/>
      <w:r w:rsidRPr="000E7945">
        <w:rPr>
          <w:lang w:val="en-US"/>
        </w:rPr>
        <w:t>HTML</w:t>
      </w:r>
      <w:proofErr w:type="gramEnd"/>
      <w:r w:rsidRPr="000E7945">
        <w:rPr>
          <w:lang w:val="en-US"/>
        </w:rPr>
        <w:t xml:space="preserve"> and this is my first project using HTML. There is one thing I like about this Web Programming Language. Apparently, HTML tags are </w:t>
      </w:r>
      <w:proofErr w:type="spellStart"/>
      <w:proofErr w:type="gramStart"/>
      <w:r w:rsidRPr="000E7945">
        <w:rPr>
          <w:lang w:val="en-US"/>
        </w:rPr>
        <w:t>non case</w:t>
      </w:r>
      <w:proofErr w:type="spellEnd"/>
      <w:proofErr w:type="gramEnd"/>
      <w:r w:rsidRPr="000E7945">
        <w:rPr>
          <w:lang w:val="en-US"/>
        </w:rPr>
        <w:t xml:space="preserve">-sensitive. </w:t>
      </w:r>
      <w:proofErr w:type="gramStart"/>
      <w:r w:rsidRPr="000E7945">
        <w:rPr>
          <w:lang w:val="en-US"/>
        </w:rPr>
        <w:t>So</w:t>
      </w:r>
      <w:proofErr w:type="gramEnd"/>
      <w:r w:rsidRPr="000E7945">
        <w:rPr>
          <w:lang w:val="en-US"/>
        </w:rPr>
        <w:t xml:space="preserve"> you can use uppercase letter or lowercase at you own will. This suits myself who doesn't really care about writing rules </w:t>
      </w:r>
      <w:proofErr w:type="gramStart"/>
      <w:r w:rsidRPr="000E7945">
        <w:rPr>
          <w:lang w:val="en-US"/>
        </w:rPr>
        <w:t>LOL.&lt;</w:t>
      </w:r>
      <w:proofErr w:type="spellStart"/>
      <w:proofErr w:type="gramEnd"/>
      <w:r w:rsidRPr="000E7945">
        <w:rPr>
          <w:lang w:val="en-US"/>
        </w:rPr>
        <w:t>br</w:t>
      </w:r>
      <w:proofErr w:type="spellEnd"/>
      <w:r w:rsidRPr="000E7945">
        <w:rPr>
          <w:lang w:val="en-US"/>
        </w:rPr>
        <w:t>&gt;</w:t>
      </w:r>
    </w:p>
    <w:p w14:paraId="23D47604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lastRenderedPageBreak/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 xml:space="preserve"> &lt;p align="right"&gt;I think that's it for now, see you </w:t>
      </w:r>
      <w:proofErr w:type="gramStart"/>
      <w:r w:rsidRPr="000E7945">
        <w:rPr>
          <w:lang w:val="en-US"/>
        </w:rPr>
        <w:t>around!&lt;</w:t>
      </w:r>
      <w:proofErr w:type="gramEnd"/>
      <w:r w:rsidRPr="000E7945">
        <w:rPr>
          <w:lang w:val="en-US"/>
        </w:rPr>
        <w:t xml:space="preserve">p align="left"&gt;&lt;b&gt;&lt;big&gt;&lt;a </w:t>
      </w:r>
      <w:proofErr w:type="spellStart"/>
      <w:r w:rsidRPr="000E7945">
        <w:rPr>
          <w:lang w:val="en-US"/>
        </w:rPr>
        <w:t>href</w:t>
      </w:r>
      <w:proofErr w:type="spellEnd"/>
      <w:r w:rsidRPr="000E7945">
        <w:rPr>
          <w:lang w:val="en-US"/>
        </w:rPr>
        <w:t>=form.html&gt;Press me!!!&lt;/a&gt;&lt;/big&gt;&lt;/b&gt;&lt;/p&gt;</w:t>
      </w:r>
    </w:p>
    <w:p w14:paraId="28C03C2A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/p&gt;</w:t>
      </w:r>
    </w:p>
    <w:p w14:paraId="71D0E063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/p&gt;</w:t>
      </w:r>
    </w:p>
    <w:p w14:paraId="753D1A97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</w:t>
      </w:r>
      <w:proofErr w:type="spellStart"/>
      <w:r w:rsidRPr="000E7945">
        <w:rPr>
          <w:lang w:val="en-US"/>
        </w:rPr>
        <w:t>hr</w:t>
      </w:r>
      <w:proofErr w:type="spellEnd"/>
      <w:r w:rsidRPr="000E7945">
        <w:rPr>
          <w:lang w:val="en-US"/>
        </w:rPr>
        <w:t xml:space="preserve"> </w:t>
      </w:r>
      <w:proofErr w:type="spellStart"/>
      <w:r w:rsidRPr="000E7945">
        <w:rPr>
          <w:lang w:val="en-US"/>
        </w:rPr>
        <w:t>noshad</w:t>
      </w:r>
      <w:proofErr w:type="spellEnd"/>
      <w:r w:rsidRPr="000E7945">
        <w:rPr>
          <w:lang w:val="en-US"/>
        </w:rPr>
        <w:t>&gt;</w:t>
      </w:r>
    </w:p>
    <w:p w14:paraId="443210F6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h2 align="center"&gt;List of My Favorite Subject&lt;/h2&gt;</w:t>
      </w:r>
    </w:p>
    <w:p w14:paraId="4FC17BD1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ul&gt;</w:t>
      </w:r>
    </w:p>
    <w:p w14:paraId="4CB7E195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li&gt;Computer Science&lt;/li&gt;</w:t>
      </w:r>
    </w:p>
    <w:p w14:paraId="4555F71B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li&gt;Mathematics&lt;/li&gt;</w:t>
      </w:r>
    </w:p>
    <w:p w14:paraId="0DF5A8D1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li&gt;Natural Sciences&lt;/li&gt;</w:t>
      </w:r>
    </w:p>
    <w:p w14:paraId="245A23E2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/ul&gt;</w:t>
      </w:r>
    </w:p>
    <w:p w14:paraId="311F534B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  <w:t>&lt;/body&gt;</w:t>
      </w:r>
    </w:p>
    <w:p w14:paraId="10F8CDDC" w14:textId="23BAF372" w:rsidR="000E7945" w:rsidRDefault="000E7945" w:rsidP="000E7945">
      <w:pPr>
        <w:rPr>
          <w:lang w:val="en-US"/>
        </w:rPr>
      </w:pPr>
      <w:r w:rsidRPr="000E7945">
        <w:rPr>
          <w:lang w:val="en-US"/>
        </w:rPr>
        <w:t>&lt;/html&gt;</w:t>
      </w:r>
    </w:p>
    <w:p w14:paraId="561A137C" w14:textId="416A694B" w:rsidR="000E7945" w:rsidRDefault="000E7945" w:rsidP="000E7945">
      <w:pPr>
        <w:rPr>
          <w:lang w:val="en-US"/>
        </w:rPr>
      </w:pPr>
    </w:p>
    <w:p w14:paraId="2A5635A5" w14:textId="4854B4C9" w:rsidR="000E7945" w:rsidRDefault="000E7945" w:rsidP="000E7945">
      <w:pPr>
        <w:rPr>
          <w:lang w:val="en-US"/>
        </w:rPr>
      </w:pPr>
    </w:p>
    <w:p w14:paraId="74A8658C" w14:textId="7B4CA697" w:rsidR="000E7945" w:rsidRDefault="000E7945" w:rsidP="000E7945">
      <w:pPr>
        <w:rPr>
          <w:lang w:val="en-US"/>
        </w:rPr>
      </w:pPr>
    </w:p>
    <w:p w14:paraId="469FDD13" w14:textId="7DF1033B" w:rsidR="000E7945" w:rsidRDefault="000E7945" w:rsidP="000E7945">
      <w:pPr>
        <w:rPr>
          <w:lang w:val="en-US"/>
        </w:rPr>
      </w:pPr>
    </w:p>
    <w:p w14:paraId="2215ECC4" w14:textId="3E28D845" w:rsidR="000E7945" w:rsidRDefault="000E7945" w:rsidP="000E7945">
      <w:pPr>
        <w:rPr>
          <w:lang w:val="en-US"/>
        </w:rPr>
      </w:pPr>
    </w:p>
    <w:p w14:paraId="3FFDAA54" w14:textId="017C3B80" w:rsidR="000E7945" w:rsidRDefault="000E7945" w:rsidP="000E7945">
      <w:pPr>
        <w:rPr>
          <w:lang w:val="en-US"/>
        </w:rPr>
      </w:pPr>
    </w:p>
    <w:p w14:paraId="16034EF5" w14:textId="17F8BBFD" w:rsidR="000E7945" w:rsidRDefault="000E7945" w:rsidP="000E7945">
      <w:pPr>
        <w:rPr>
          <w:lang w:val="en-US"/>
        </w:rPr>
      </w:pPr>
    </w:p>
    <w:p w14:paraId="3C50939E" w14:textId="7A3BE727" w:rsidR="000E7945" w:rsidRDefault="000E7945" w:rsidP="000E7945">
      <w:pPr>
        <w:rPr>
          <w:lang w:val="en-US"/>
        </w:rPr>
      </w:pPr>
    </w:p>
    <w:p w14:paraId="671FC817" w14:textId="494BFD30" w:rsidR="000E7945" w:rsidRDefault="000E7945" w:rsidP="000E7945">
      <w:pPr>
        <w:rPr>
          <w:lang w:val="en-US"/>
        </w:rPr>
      </w:pPr>
    </w:p>
    <w:p w14:paraId="033CE452" w14:textId="520FD503" w:rsidR="000E7945" w:rsidRDefault="000E7945" w:rsidP="000E7945">
      <w:pPr>
        <w:rPr>
          <w:lang w:val="en-US"/>
        </w:rPr>
      </w:pPr>
    </w:p>
    <w:p w14:paraId="446BA8E9" w14:textId="713BD4CC" w:rsidR="000E7945" w:rsidRDefault="000E7945" w:rsidP="000E7945">
      <w:pPr>
        <w:rPr>
          <w:lang w:val="en-US"/>
        </w:rPr>
      </w:pPr>
    </w:p>
    <w:p w14:paraId="1F5F945E" w14:textId="30CB902C" w:rsidR="000E7945" w:rsidRDefault="000E7945" w:rsidP="000E7945">
      <w:pPr>
        <w:rPr>
          <w:lang w:val="en-US"/>
        </w:rPr>
      </w:pPr>
    </w:p>
    <w:p w14:paraId="0C66C067" w14:textId="5CEFEFC8" w:rsidR="000E7945" w:rsidRDefault="000E7945" w:rsidP="000E7945">
      <w:pPr>
        <w:rPr>
          <w:lang w:val="en-US"/>
        </w:rPr>
      </w:pPr>
    </w:p>
    <w:p w14:paraId="7BCEA69E" w14:textId="41DAE8DE" w:rsidR="000E7945" w:rsidRDefault="000E7945" w:rsidP="000E7945">
      <w:pPr>
        <w:rPr>
          <w:lang w:val="en-US"/>
        </w:rPr>
      </w:pPr>
    </w:p>
    <w:p w14:paraId="06247507" w14:textId="77777777" w:rsidR="000E7945" w:rsidRDefault="000E7945" w:rsidP="000E7945">
      <w:pPr>
        <w:rPr>
          <w:lang w:val="en-US"/>
        </w:rPr>
      </w:pPr>
    </w:p>
    <w:p w14:paraId="5408E6CC" w14:textId="3EFCBCC2" w:rsidR="0011654A" w:rsidRDefault="000E7945">
      <w:pPr>
        <w:rPr>
          <w:lang w:val="en-US"/>
        </w:rPr>
      </w:pPr>
      <w:r w:rsidRPr="000E7945">
        <w:rPr>
          <w:lang w:val="en-US"/>
        </w:rPr>
        <w:lastRenderedPageBreak/>
        <w:drawing>
          <wp:inline distT="0" distB="0" distL="0" distR="0" wp14:anchorId="4C95A07F" wp14:editId="68CD810F">
            <wp:extent cx="5943600" cy="3343275"/>
            <wp:effectExtent l="0" t="0" r="0" b="0"/>
            <wp:docPr id="15" name="Picture 1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23925" w14:textId="02A5EFA7" w:rsidR="000E7945" w:rsidRDefault="000E7945">
      <w:pPr>
        <w:rPr>
          <w:lang w:val="en-US"/>
        </w:rPr>
      </w:pPr>
      <w:r>
        <w:rPr>
          <w:lang w:val="en-US"/>
        </w:rPr>
        <w:t>Source code:</w:t>
      </w:r>
    </w:p>
    <w:p w14:paraId="0203E394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>&lt;!DOCTYPE HTML&gt;</w:t>
      </w:r>
    </w:p>
    <w:p w14:paraId="6A3E661A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>&lt;head&gt;</w:t>
      </w:r>
    </w:p>
    <w:p w14:paraId="76DFDC45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  <w:t>&lt;title&gt;Form&lt;/title&gt;</w:t>
      </w:r>
    </w:p>
    <w:p w14:paraId="05123855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>&lt;/head&gt;</w:t>
      </w:r>
    </w:p>
    <w:p w14:paraId="2707D2B2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>&lt;body&gt;</w:t>
      </w:r>
    </w:p>
    <w:p w14:paraId="722ACAE1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  <w:t xml:space="preserve">&lt;table border="1" </w:t>
      </w:r>
      <w:proofErr w:type="spellStart"/>
      <w:r w:rsidRPr="000E7945">
        <w:rPr>
          <w:lang w:val="en-US"/>
        </w:rPr>
        <w:t>bgcolor</w:t>
      </w:r>
      <w:proofErr w:type="spellEnd"/>
      <w:r w:rsidRPr="000E7945">
        <w:rPr>
          <w:lang w:val="en-US"/>
        </w:rPr>
        <w:t>="lavender"&gt;</w:t>
      </w:r>
    </w:p>
    <w:p w14:paraId="6EB6203B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tr align="center"&gt;&lt;</w:t>
      </w:r>
      <w:proofErr w:type="spellStart"/>
      <w:r w:rsidRPr="000E7945">
        <w:rPr>
          <w:lang w:val="en-US"/>
        </w:rPr>
        <w:t>th</w:t>
      </w:r>
      <w:proofErr w:type="spellEnd"/>
      <w:r w:rsidRPr="000E7945">
        <w:rPr>
          <w:lang w:val="en-US"/>
        </w:rPr>
        <w:t xml:space="preserve"> </w:t>
      </w:r>
      <w:proofErr w:type="spellStart"/>
      <w:r w:rsidRPr="000E7945">
        <w:rPr>
          <w:lang w:val="en-US"/>
        </w:rPr>
        <w:t>colspan</w:t>
      </w:r>
      <w:proofErr w:type="spellEnd"/>
      <w:r w:rsidRPr="000E7945">
        <w:rPr>
          <w:lang w:val="en-US"/>
        </w:rPr>
        <w:t xml:space="preserve"> ="2"&gt;Contact Info&lt;/</w:t>
      </w:r>
      <w:proofErr w:type="spellStart"/>
      <w:r w:rsidRPr="000E7945">
        <w:rPr>
          <w:lang w:val="en-US"/>
        </w:rPr>
        <w:t>th</w:t>
      </w:r>
      <w:proofErr w:type="spellEnd"/>
      <w:r w:rsidRPr="000E7945">
        <w:rPr>
          <w:lang w:val="en-US"/>
        </w:rPr>
        <w:t>&gt;&lt;/tr&gt;</w:t>
      </w:r>
    </w:p>
    <w:p w14:paraId="5BFF796F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tr&gt;</w:t>
      </w:r>
    </w:p>
    <w:p w14:paraId="72E276DB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</w:t>
      </w:r>
      <w:proofErr w:type="spellStart"/>
      <w:r w:rsidRPr="000E7945">
        <w:rPr>
          <w:lang w:val="en-US"/>
        </w:rPr>
        <w:t>td</w:t>
      </w:r>
      <w:proofErr w:type="spellEnd"/>
      <w:r w:rsidRPr="000E7945">
        <w:rPr>
          <w:lang w:val="en-US"/>
        </w:rPr>
        <w:t xml:space="preserve"> </w:t>
      </w:r>
      <w:proofErr w:type="gramStart"/>
      <w:r w:rsidRPr="000E7945">
        <w:rPr>
          <w:lang w:val="en-US"/>
        </w:rPr>
        <w:t>align</w:t>
      </w:r>
      <w:proofErr w:type="gramEnd"/>
      <w:r w:rsidRPr="000E7945">
        <w:rPr>
          <w:lang w:val="en-US"/>
        </w:rPr>
        <w:t>="right"&gt;Name:&lt;/td&gt;</w:t>
      </w:r>
    </w:p>
    <w:p w14:paraId="74F6A019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td&gt;&lt;INPUT TYPE = "TEXT" NAME = "</w:t>
      </w:r>
      <w:proofErr w:type="spellStart"/>
      <w:r w:rsidRPr="000E7945">
        <w:rPr>
          <w:lang w:val="en-US"/>
        </w:rPr>
        <w:t>nama</w:t>
      </w:r>
      <w:proofErr w:type="spellEnd"/>
      <w:r w:rsidRPr="000E7945">
        <w:rPr>
          <w:lang w:val="en-US"/>
        </w:rPr>
        <w:t>" SIZE = "20"</w:t>
      </w:r>
    </w:p>
    <w:p w14:paraId="3468D8B1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MAXLENGTH = "30"&gt;&lt;/td&gt;</w:t>
      </w:r>
    </w:p>
    <w:p w14:paraId="354DD0A6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/tr&gt;</w:t>
      </w:r>
    </w:p>
    <w:p w14:paraId="054A3BB0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tr&gt;</w:t>
      </w:r>
    </w:p>
    <w:p w14:paraId="0BE07814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</w:t>
      </w:r>
      <w:proofErr w:type="spellStart"/>
      <w:r w:rsidRPr="000E7945">
        <w:rPr>
          <w:lang w:val="en-US"/>
        </w:rPr>
        <w:t>td</w:t>
      </w:r>
      <w:proofErr w:type="spellEnd"/>
      <w:r w:rsidRPr="000E7945">
        <w:rPr>
          <w:lang w:val="en-US"/>
        </w:rPr>
        <w:t xml:space="preserve"> </w:t>
      </w:r>
      <w:proofErr w:type="gramStart"/>
      <w:r w:rsidRPr="000E7945">
        <w:rPr>
          <w:lang w:val="en-US"/>
        </w:rPr>
        <w:t>align</w:t>
      </w:r>
      <w:proofErr w:type="gramEnd"/>
      <w:r w:rsidRPr="000E7945">
        <w:rPr>
          <w:lang w:val="en-US"/>
        </w:rPr>
        <w:t>="right"&gt;e-mail:&lt;/td&gt;</w:t>
      </w:r>
    </w:p>
    <w:p w14:paraId="3D6B4007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td&gt;&lt;INPUT TYPE = "TEXT" NAME = "</w:t>
      </w:r>
      <w:proofErr w:type="spellStart"/>
      <w:r w:rsidRPr="000E7945">
        <w:rPr>
          <w:lang w:val="en-US"/>
        </w:rPr>
        <w:t>nama</w:t>
      </w:r>
      <w:proofErr w:type="spellEnd"/>
      <w:r w:rsidRPr="000E7945">
        <w:rPr>
          <w:lang w:val="en-US"/>
        </w:rPr>
        <w:t>" SIZE = "20"</w:t>
      </w:r>
    </w:p>
    <w:p w14:paraId="56841F30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lastRenderedPageBreak/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MAXLENGTH = "30"&gt;&lt;/td&gt;</w:t>
      </w:r>
    </w:p>
    <w:p w14:paraId="25AD5BB1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/tr&gt;</w:t>
      </w:r>
    </w:p>
    <w:p w14:paraId="06A35452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tr&gt;</w:t>
      </w:r>
    </w:p>
    <w:p w14:paraId="42E6780C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</w:t>
      </w:r>
      <w:proofErr w:type="spellStart"/>
      <w:r w:rsidRPr="000E7945">
        <w:rPr>
          <w:lang w:val="en-US"/>
        </w:rPr>
        <w:t>td</w:t>
      </w:r>
      <w:proofErr w:type="spellEnd"/>
      <w:r w:rsidRPr="000E7945">
        <w:rPr>
          <w:lang w:val="en-US"/>
        </w:rPr>
        <w:t xml:space="preserve"> </w:t>
      </w:r>
      <w:proofErr w:type="gramStart"/>
      <w:r w:rsidRPr="000E7945">
        <w:rPr>
          <w:lang w:val="en-US"/>
        </w:rPr>
        <w:t>align</w:t>
      </w:r>
      <w:proofErr w:type="gramEnd"/>
      <w:r w:rsidRPr="000E7945">
        <w:rPr>
          <w:lang w:val="en-US"/>
        </w:rPr>
        <w:t>="right"&gt;Website:&lt;/td&gt;</w:t>
      </w:r>
    </w:p>
    <w:p w14:paraId="1E984F49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td&gt;&lt;INPUT TYPE = "TEXT" NAME = "</w:t>
      </w:r>
      <w:proofErr w:type="spellStart"/>
      <w:r w:rsidRPr="000E7945">
        <w:rPr>
          <w:lang w:val="en-US"/>
        </w:rPr>
        <w:t>nama</w:t>
      </w:r>
      <w:proofErr w:type="spellEnd"/>
      <w:r w:rsidRPr="000E7945">
        <w:rPr>
          <w:lang w:val="en-US"/>
        </w:rPr>
        <w:t>" SIZE = "20"</w:t>
      </w:r>
    </w:p>
    <w:p w14:paraId="54265EB6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MAXLENGTH = "30"&gt;&lt;/td&gt;</w:t>
      </w:r>
    </w:p>
    <w:p w14:paraId="5F0C58FD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/tr&gt;</w:t>
      </w:r>
    </w:p>
    <w:p w14:paraId="77BEB8D3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tr&gt;</w:t>
      </w:r>
    </w:p>
    <w:p w14:paraId="6AC56B77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</w:t>
      </w:r>
      <w:proofErr w:type="spellStart"/>
      <w:r w:rsidRPr="000E7945">
        <w:rPr>
          <w:lang w:val="en-US"/>
        </w:rPr>
        <w:t>td</w:t>
      </w:r>
      <w:proofErr w:type="spellEnd"/>
      <w:r w:rsidRPr="000E7945">
        <w:rPr>
          <w:lang w:val="en-US"/>
        </w:rPr>
        <w:t xml:space="preserve"> </w:t>
      </w:r>
      <w:proofErr w:type="gramStart"/>
      <w:r w:rsidRPr="000E7945">
        <w:rPr>
          <w:lang w:val="en-US"/>
        </w:rPr>
        <w:t>align</w:t>
      </w:r>
      <w:proofErr w:type="gramEnd"/>
      <w:r w:rsidRPr="000E7945">
        <w:rPr>
          <w:lang w:val="en-US"/>
        </w:rPr>
        <w:t>="right"&gt;Comment:&lt;/td&gt;</w:t>
      </w:r>
    </w:p>
    <w:p w14:paraId="32B894F7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td&gt;&lt;TEXTAREA NAME = "</w:t>
      </w:r>
      <w:proofErr w:type="spellStart"/>
      <w:r w:rsidRPr="000E7945">
        <w:rPr>
          <w:lang w:val="en-US"/>
        </w:rPr>
        <w:t>komentar</w:t>
      </w:r>
      <w:proofErr w:type="spellEnd"/>
      <w:r w:rsidRPr="000E7945">
        <w:rPr>
          <w:lang w:val="en-US"/>
        </w:rPr>
        <w:t>"</w:t>
      </w:r>
    </w:p>
    <w:p w14:paraId="6E378E63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ROWS = "5" COLS = "40" WRAP&gt;</w:t>
      </w:r>
    </w:p>
    <w:p w14:paraId="645E50D1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/TEXTAREA&gt;&lt;/td&gt;</w:t>
      </w:r>
    </w:p>
    <w:p w14:paraId="114F4EA6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/tr&gt;</w:t>
      </w:r>
    </w:p>
    <w:p w14:paraId="2A88FF49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tr&gt;</w:t>
      </w:r>
    </w:p>
    <w:p w14:paraId="64B66A36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td&gt;&lt;/td&gt;</w:t>
      </w:r>
    </w:p>
    <w:p w14:paraId="45157987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</w:r>
      <w:r w:rsidRPr="000E7945">
        <w:rPr>
          <w:lang w:val="en-US"/>
        </w:rPr>
        <w:tab/>
        <w:t>&lt;</w:t>
      </w:r>
      <w:proofErr w:type="spellStart"/>
      <w:r w:rsidRPr="000E7945">
        <w:rPr>
          <w:lang w:val="en-US"/>
        </w:rPr>
        <w:t>td</w:t>
      </w:r>
      <w:proofErr w:type="spellEnd"/>
      <w:r w:rsidRPr="000E7945">
        <w:rPr>
          <w:lang w:val="en-US"/>
        </w:rPr>
        <w:t xml:space="preserve"> </w:t>
      </w:r>
      <w:proofErr w:type="gramStart"/>
      <w:r w:rsidRPr="000E7945">
        <w:rPr>
          <w:lang w:val="en-US"/>
        </w:rPr>
        <w:t>align</w:t>
      </w:r>
      <w:proofErr w:type="gramEnd"/>
      <w:r w:rsidRPr="000E7945">
        <w:rPr>
          <w:lang w:val="en-US"/>
        </w:rPr>
        <w:t xml:space="preserve">="left"&gt;&lt;table border="2" </w:t>
      </w:r>
      <w:proofErr w:type="spellStart"/>
      <w:r w:rsidRPr="000E7945">
        <w:rPr>
          <w:lang w:val="en-US"/>
        </w:rPr>
        <w:t>cellspacing</w:t>
      </w:r>
      <w:proofErr w:type="spellEnd"/>
      <w:r w:rsidRPr="000E7945">
        <w:rPr>
          <w:lang w:val="en-US"/>
        </w:rPr>
        <w:t xml:space="preserve">="2" cellpadding="2" </w:t>
      </w:r>
      <w:proofErr w:type="spellStart"/>
      <w:r w:rsidRPr="000E7945">
        <w:rPr>
          <w:lang w:val="en-US"/>
        </w:rPr>
        <w:t>bgcolor</w:t>
      </w:r>
      <w:proofErr w:type="spellEnd"/>
      <w:r w:rsidRPr="000E7945">
        <w:rPr>
          <w:lang w:val="en-US"/>
        </w:rPr>
        <w:t>="lime"&gt;&lt;tr&gt;&lt;td&gt;&lt;font color="black"&gt;&lt;b&gt;SEND&lt;/b&gt;&lt;/font&gt;&lt;/font&gt;&lt;/td&gt;&lt;/tr&gt;&lt;/table&gt;&lt;/td&gt;</w:t>
      </w:r>
    </w:p>
    <w:p w14:paraId="63E3F6B3" w14:textId="77777777" w:rsidR="000E7945" w:rsidRPr="000E7945" w:rsidRDefault="000E7945" w:rsidP="000E7945">
      <w:pPr>
        <w:rPr>
          <w:lang w:val="en-US"/>
        </w:rPr>
      </w:pPr>
      <w:r w:rsidRPr="000E7945">
        <w:rPr>
          <w:lang w:val="en-US"/>
        </w:rPr>
        <w:tab/>
      </w:r>
      <w:r w:rsidRPr="000E7945">
        <w:rPr>
          <w:lang w:val="en-US"/>
        </w:rPr>
        <w:tab/>
        <w:t>&lt;/tr&gt;</w:t>
      </w:r>
    </w:p>
    <w:p w14:paraId="32E79E74" w14:textId="3B7C15E2" w:rsidR="000E7945" w:rsidRPr="006600CF" w:rsidRDefault="000E7945" w:rsidP="000E7945">
      <w:pPr>
        <w:rPr>
          <w:lang w:val="en-US"/>
        </w:rPr>
      </w:pPr>
      <w:r w:rsidRPr="000E7945">
        <w:rPr>
          <w:lang w:val="en-US"/>
        </w:rPr>
        <w:t>&lt;/body&gt;</w:t>
      </w:r>
    </w:p>
    <w:sectPr w:rsidR="000E7945" w:rsidRPr="006600CF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zM3NDUxMTS0sDBW0lEKTi0uzszPAykwrAUAesBneSwAAAA="/>
  </w:docVars>
  <w:rsids>
    <w:rsidRoot w:val="006600CF"/>
    <w:rsid w:val="000E7945"/>
    <w:rsid w:val="0011654A"/>
    <w:rsid w:val="00177AE8"/>
    <w:rsid w:val="00210F2D"/>
    <w:rsid w:val="006600CF"/>
    <w:rsid w:val="009576EC"/>
    <w:rsid w:val="00CA12B9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0A5F6"/>
  <w15:chartTrackingRefBased/>
  <w15:docId w15:val="{02011623-A031-453E-BB9F-FD08B4935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583B8-997F-4BFD-A6EE-EB16E7520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0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09-09T15:58:00Z</dcterms:created>
  <dcterms:modified xsi:type="dcterms:W3CDTF">2021-09-09T16:55:00Z</dcterms:modified>
</cp:coreProperties>
</file>